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A5B8F" w14:textId="348A21DE" w:rsidR="00CA2A60" w:rsidRDefault="0068316E">
      <w:r>
        <w:t>1/ started with beautiful soup</w:t>
      </w:r>
    </w:p>
    <w:p w14:paraId="32420490" w14:textId="3F9A4E67" w:rsidR="0068316E" w:rsidRDefault="0068316E">
      <w:r>
        <w:t xml:space="preserve">Tags inside html </w:t>
      </w:r>
    </w:p>
    <w:p w14:paraId="1DBE9452" w14:textId="70438E72" w:rsidR="0068316E" w:rsidRDefault="0068316E">
      <w:r>
        <w:t>Head</w:t>
      </w:r>
    </w:p>
    <w:p w14:paraId="184A9F25" w14:textId="206C1118" w:rsidR="0068316E" w:rsidRDefault="0068316E">
      <w:r>
        <w:t>Body-</w:t>
      </w:r>
    </w:p>
    <w:p w14:paraId="6CD89823" w14:textId="215D4ED4" w:rsidR="0068316E" w:rsidRDefault="0068316E">
      <w:r>
        <w:t xml:space="preserve">Content of document </w:t>
      </w:r>
    </w:p>
    <w:p w14:paraId="13A5D9F6" w14:textId="4EABA820" w:rsidR="0068316E" w:rsidRDefault="0068316E">
      <w:r>
        <w:t>Body</w:t>
      </w:r>
    </w:p>
    <w:p w14:paraId="6049A675" w14:textId="2EB3B26C" w:rsidR="0068316E" w:rsidRDefault="0068316E"/>
    <w:p w14:paraId="3ED0A0F1" w14:textId="578D7566" w:rsidR="00783CD0" w:rsidRDefault="00783CD0">
      <w:r>
        <w:t>Company = 0 means NON_VC</w:t>
      </w:r>
    </w:p>
    <w:p w14:paraId="68DDC143" w14:textId="05477F9E" w:rsidR="00783CD0" w:rsidRDefault="00783CD0">
      <w:r>
        <w:t xml:space="preserve">Company = 1 means </w:t>
      </w:r>
      <w:proofErr w:type="spellStart"/>
      <w:r>
        <w:t>its</w:t>
      </w:r>
      <w:proofErr w:type="spellEnd"/>
      <w:r>
        <w:t xml:space="preserve"> is a VC</w:t>
      </w:r>
      <w:bookmarkStart w:id="0" w:name="_GoBack"/>
      <w:bookmarkEnd w:id="0"/>
    </w:p>
    <w:sectPr w:rsidR="00783C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DM2tzAyMTEwMjNX0lEKTi0uzszPAykwrAUAHRR8AiwAAAA="/>
  </w:docVars>
  <w:rsids>
    <w:rsidRoot w:val="0068316E"/>
    <w:rsid w:val="002D0FD0"/>
    <w:rsid w:val="005C7008"/>
    <w:rsid w:val="0068316E"/>
    <w:rsid w:val="00783CD0"/>
    <w:rsid w:val="00DB5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3C6F9"/>
  <w15:chartTrackingRefBased/>
  <w15:docId w15:val="{2D64C22B-E71A-4C01-90DB-FEEF70B20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0</TotalTime>
  <Pages>1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r Yajvrat</dc:creator>
  <cp:keywords/>
  <dc:description/>
  <cp:lastModifiedBy>Ajar Yajvrat</cp:lastModifiedBy>
  <cp:revision>1</cp:revision>
  <dcterms:created xsi:type="dcterms:W3CDTF">2020-02-27T16:59:00Z</dcterms:created>
  <dcterms:modified xsi:type="dcterms:W3CDTF">2020-03-01T07:26:00Z</dcterms:modified>
</cp:coreProperties>
</file>